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5C51E3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bookmarkStart w:id="0" w:name="_GoBack"/>
      <w:bookmarkEnd w:id="0"/>
      <w:r w:rsidRPr="005C51E3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776549FC" w:rsidR="007D1ABA" w:rsidRPr="005C51E3" w:rsidRDefault="007D1ABA" w:rsidP="005C51E3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C51E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277C04E7" w14:textId="77777777" w:rsidR="00FA53B2" w:rsidRDefault="00FA53B2" w:rsidP="00FA53B2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killed in the development and maintenance of elegant mobile applications while meeting time constraints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xperienced in creating embedded query database programs, database relationships, and querying with database API. Well-versed in implementing optimal algorithm design paradigms to app development and UI navigation. Experienced in Object-Oriented design, analysis, and implementation in teams of 2-6 developers.</w:t>
      </w:r>
    </w:p>
    <w:p w14:paraId="7A9137BA" w14:textId="144CF278" w:rsidR="008F42D0" w:rsidRPr="005C51E3" w:rsidRDefault="005C51E3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5C51E3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D5676" w14:paraId="5ECADA38" w14:textId="77777777" w:rsidTr="008D5676">
        <w:tc>
          <w:tcPr>
            <w:tcW w:w="3116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8D5676">
        <w:tc>
          <w:tcPr>
            <w:tcW w:w="3116" w:type="dxa"/>
          </w:tcPr>
          <w:p w14:paraId="27227D26" w14:textId="5721BF5B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</w:p>
        </w:tc>
        <w:tc>
          <w:tcPr>
            <w:tcW w:w="3117" w:type="dxa"/>
          </w:tcPr>
          <w:p w14:paraId="7127D65F" w14:textId="3E48E5C4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057E3DD" w14:textId="6737AA03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Mips</w:t>
            </w:r>
            <w:proofErr w:type="spellEnd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Assembly</w:t>
            </w:r>
          </w:p>
        </w:tc>
      </w:tr>
      <w:tr w:rsidR="008D5676" w14:paraId="15BE4C92" w14:textId="77777777" w:rsidTr="008D5676">
        <w:tc>
          <w:tcPr>
            <w:tcW w:w="3116" w:type="dxa"/>
          </w:tcPr>
          <w:p w14:paraId="6EAC18A5" w14:textId="5A2FEBEB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Excel </w:t>
            </w:r>
            <w:r w:rsidR="004A1428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Forecasting </w:t>
            </w:r>
            <w:r w:rsidR="00EF1DCE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imulations</w:t>
            </w:r>
          </w:p>
        </w:tc>
        <w:tc>
          <w:tcPr>
            <w:tcW w:w="3117" w:type="dxa"/>
          </w:tcPr>
          <w:p w14:paraId="5B3A5F1C" w14:textId="77777777" w:rsidR="008D5676" w:rsidRPr="008D5676" w:rsidRDefault="008D5676" w:rsidP="008D5676">
            <w:p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</w:p>
        </w:tc>
        <w:tc>
          <w:tcPr>
            <w:tcW w:w="3117" w:type="dxa"/>
          </w:tcPr>
          <w:p w14:paraId="695FA809" w14:textId="77777777" w:rsidR="008D5676" w:rsidRPr="008D5676" w:rsidRDefault="008D5676" w:rsidP="008D5676">
            <w:p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</w:p>
        </w:tc>
      </w:tr>
    </w:tbl>
    <w:p w14:paraId="63D95E62" w14:textId="1780F47D" w:rsidR="00E028DE" w:rsidRPr="005C51E3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5C51E3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5C51E3" w:rsidRDefault="007D1ABA" w:rsidP="00EF1DC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5C51E3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74FD9E13" w14:textId="40A63883" w:rsidR="009F7EC4" w:rsidRDefault="00FC366A" w:rsidP="00EF1DCE">
      <w:pP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68B7A3C8" w14:textId="77777777" w:rsidR="005C51E3" w:rsidRDefault="005C51E3" w:rsidP="005C51E3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681326DD" w14:textId="77777777" w:rsidR="005C51E3" w:rsidRDefault="005C51E3" w:rsidP="005C51E3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41C6EC1D" w14:textId="77777777" w:rsidR="005C51E3" w:rsidRDefault="005C51E3" w:rsidP="005C51E3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075CE9BB" w14:textId="7A5C010F" w:rsidR="005C51E3" w:rsidRDefault="005C51E3" w:rsidP="005C51E3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 collaboration of 6 group members using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 while using SCRUM practices and meetings</w:t>
      </w:r>
    </w:p>
    <w:p w14:paraId="127F7291" w14:textId="77777777" w:rsidR="005C51E3" w:rsidRDefault="005C51E3" w:rsidP="005C51E3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>-hosted workloads to keep track of user moods, times, dates, reasons, and location</w:t>
      </w:r>
    </w:p>
    <w:p w14:paraId="3E5AF107" w14:textId="77777777" w:rsidR="005C51E3" w:rsidRDefault="005C51E3" w:rsidP="005C51E3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xtensive Revisioning of App Interfaces to provide an eye-pleasing interface</w:t>
      </w:r>
    </w:p>
    <w:p w14:paraId="41DD76E7" w14:textId="77777777" w:rsidR="005C51E3" w:rsidRPr="00F8449C" w:rsidRDefault="005C51E3" w:rsidP="005C51E3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Tasked with automated UI testing to ensure product was presentable, fast, and effective</w:t>
      </w:r>
    </w:p>
    <w:p w14:paraId="68276231" w14:textId="77777777" w:rsidR="005C51E3" w:rsidRDefault="005C51E3" w:rsidP="005C51E3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esented the final product to 50 non-technical people</w:t>
      </w:r>
    </w:p>
    <w:p w14:paraId="0969AC00" w14:textId="2C303877" w:rsidR="006A6741" w:rsidRPr="006A6741" w:rsidRDefault="006A6741" w:rsidP="006A674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18E5A6E" w14:textId="1197A670" w:rsidR="006A6741" w:rsidRDefault="006A6741" w:rsidP="006A674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6A9A858A" w14:textId="71DCB0C9" w:rsidR="006A6741" w:rsidRDefault="006A6741" w:rsidP="006A674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3A76FBF7" w14:textId="62848A16" w:rsidR="006A6741" w:rsidRDefault="006A6741" w:rsidP="006A674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</w:t>
      </w:r>
      <w:r w:rsidR="004B4C0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4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4B4C0C">
        <w:rPr>
          <w:rFonts w:ascii="Times New Roman" w:eastAsia="Times New Roman" w:hAnsi="Times New Roman" w:cs="Times New Roman"/>
          <w:color w:val="000000"/>
          <w:lang w:val="en-CA" w:eastAsia="en-CA"/>
        </w:rPr>
        <w:t>complex database q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ueries</w:t>
      </w:r>
      <w:r w:rsidR="004B4C0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on a given Database</w:t>
      </w:r>
    </w:p>
    <w:p w14:paraId="45802F38" w14:textId="61A0480A" w:rsidR="006A6741" w:rsidRDefault="006A6741" w:rsidP="006A674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 Queries in Python to create a simple UI</w:t>
      </w:r>
    </w:p>
    <w:p w14:paraId="5CF89986" w14:textId="4714149C" w:rsidR="006A6741" w:rsidRDefault="0046535E" w:rsidP="006A674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Integrated </w:t>
      </w:r>
      <w:r w:rsidR="0099169B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Pandas and Folium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l</w:t>
      </w:r>
      <w:r w:rsidR="0099169B">
        <w:rPr>
          <w:rFonts w:ascii="Times New Roman" w:eastAsia="Times New Roman" w:hAnsi="Times New Roman" w:cs="Times New Roman"/>
          <w:color w:val="000000"/>
          <w:lang w:val="en-CA" w:eastAsia="en-CA"/>
        </w:rPr>
        <w:t>ibraries to plot queried data onto graphs</w:t>
      </w:r>
    </w:p>
    <w:p w14:paraId="669E1871" w14:textId="77777777" w:rsidR="005C51E3" w:rsidRPr="00B80051" w:rsidRDefault="005C51E3" w:rsidP="005C51E3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 w:rsidRPr="00B8005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Paper Review Database Program (February 2019 – Marcher 2019)</w:t>
      </w:r>
    </w:p>
    <w:p w14:paraId="5A1C9F76" w14:textId="77777777" w:rsidR="005C51E3" w:rsidRDefault="005C51E3" w:rsidP="005C51E3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aper Reviewing Terminal UI – Presentation Paper Database</w:t>
      </w:r>
    </w:p>
    <w:p w14:paraId="171E47BD" w14:textId="77777777" w:rsidR="005C51E3" w:rsidRDefault="005C51E3" w:rsidP="005C51E3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10" w:history="1">
        <w:r>
          <w:rPr>
            <w:rStyle w:val="Hyperlink"/>
          </w:rPr>
          <w:t>https://github.com/ApluUalberta/Paper-Review-Database-Program/tree/master/src</w:t>
        </w:r>
      </w:hyperlink>
    </w:p>
    <w:p w14:paraId="7FB2D747" w14:textId="77777777" w:rsidR="005C51E3" w:rsidRDefault="005C51E3" w:rsidP="005C51E3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7 complex database queries on a given Database</w:t>
      </w:r>
    </w:p>
    <w:p w14:paraId="0AF9B2C9" w14:textId="77777777" w:rsidR="005C51E3" w:rsidRDefault="005C51E3" w:rsidP="005C51E3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 Queries in Python to generate query data on Linux terminal UI</w:t>
      </w:r>
    </w:p>
    <w:p w14:paraId="284C8364" w14:textId="77777777" w:rsidR="005C51E3" w:rsidRDefault="005C51E3" w:rsidP="005C51E3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matplotlib Libraries to plot queried data onto graphs</w:t>
      </w:r>
    </w:p>
    <w:p w14:paraId="68678122" w14:textId="52C3B9C0" w:rsidR="005C51E3" w:rsidRPr="005C51E3" w:rsidRDefault="005C51E3" w:rsidP="005C51E3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Queries and UI tested extensively with various sample databases of different sizes</w:t>
      </w:r>
    </w:p>
    <w:p w14:paraId="06E89AFF" w14:textId="797BE481" w:rsidR="003F27EE" w:rsidRPr="005C51E3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5C51E3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4196B398" w14:textId="2A545998" w:rsidR="00893D16" w:rsidRPr="00EF1DCE" w:rsidRDefault="00041BAF" w:rsidP="00EF1DCE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893D16" w:rsidRPr="00EF1DCE" w:rsidSect="005C51E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2"/>
  </w:num>
  <w:num w:numId="6">
    <w:abstractNumId w:val="3"/>
  </w:num>
  <w:num w:numId="7">
    <w:abstractNumId w:val="8"/>
  </w:num>
  <w:num w:numId="8">
    <w:abstractNumId w:val="9"/>
  </w:num>
  <w:num w:numId="9">
    <w:abstractNumId w:val="5"/>
  </w:num>
  <w:num w:numId="10">
    <w:abstractNumId w:val="1"/>
  </w:num>
  <w:num w:numId="11">
    <w:abstractNumId w:val="11"/>
  </w:num>
  <w:num w:numId="12">
    <w:abstractNumId w:val="7"/>
  </w:num>
  <w:num w:numId="13">
    <w:abstractNumId w:val="10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sTS0NLYwNDO2NDJV0lEKTi0uzszPAykwqgUA6rVu4SwAAAA="/>
  </w:docVars>
  <w:rsids>
    <w:rsidRoot w:val="00740F48"/>
    <w:rsid w:val="00041BAF"/>
    <w:rsid w:val="00083652"/>
    <w:rsid w:val="0008772C"/>
    <w:rsid w:val="001D5218"/>
    <w:rsid w:val="001F7533"/>
    <w:rsid w:val="002067B1"/>
    <w:rsid w:val="00281357"/>
    <w:rsid w:val="00393EC5"/>
    <w:rsid w:val="003F27EE"/>
    <w:rsid w:val="00402A6E"/>
    <w:rsid w:val="0046535E"/>
    <w:rsid w:val="00470A0F"/>
    <w:rsid w:val="004A1428"/>
    <w:rsid w:val="004A3313"/>
    <w:rsid w:val="004B4C0C"/>
    <w:rsid w:val="004B4D2F"/>
    <w:rsid w:val="004C7DFC"/>
    <w:rsid w:val="004F7D5E"/>
    <w:rsid w:val="005273DF"/>
    <w:rsid w:val="00552046"/>
    <w:rsid w:val="005551A6"/>
    <w:rsid w:val="005614AE"/>
    <w:rsid w:val="005B47A8"/>
    <w:rsid w:val="005C51E3"/>
    <w:rsid w:val="0060034C"/>
    <w:rsid w:val="006375DD"/>
    <w:rsid w:val="006630CB"/>
    <w:rsid w:val="006A6741"/>
    <w:rsid w:val="00740F48"/>
    <w:rsid w:val="007D1ABA"/>
    <w:rsid w:val="007F49BD"/>
    <w:rsid w:val="00826FA9"/>
    <w:rsid w:val="008479B9"/>
    <w:rsid w:val="00893D16"/>
    <w:rsid w:val="00896430"/>
    <w:rsid w:val="008D5676"/>
    <w:rsid w:val="008F42D0"/>
    <w:rsid w:val="0093479C"/>
    <w:rsid w:val="00935B9D"/>
    <w:rsid w:val="0099169B"/>
    <w:rsid w:val="009C19E8"/>
    <w:rsid w:val="009E218E"/>
    <w:rsid w:val="009F7EC4"/>
    <w:rsid w:val="00A379D8"/>
    <w:rsid w:val="00B660ED"/>
    <w:rsid w:val="00B9765B"/>
    <w:rsid w:val="00BF2BDB"/>
    <w:rsid w:val="00C20B41"/>
    <w:rsid w:val="00C336EA"/>
    <w:rsid w:val="00C4102C"/>
    <w:rsid w:val="00C6697C"/>
    <w:rsid w:val="00C94FBD"/>
    <w:rsid w:val="00CF1FD9"/>
    <w:rsid w:val="00D17985"/>
    <w:rsid w:val="00DD28E5"/>
    <w:rsid w:val="00DF7139"/>
    <w:rsid w:val="00E028DE"/>
    <w:rsid w:val="00E33FB6"/>
    <w:rsid w:val="00E63390"/>
    <w:rsid w:val="00EC49E0"/>
    <w:rsid w:val="00EF1DCE"/>
    <w:rsid w:val="00FA53B2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ApluUalberta/Paper-Review-Database-Program/tree/master/src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519857-3F5B-41CF-A1C5-BDDC64DB21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1</Pages>
  <Words>420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52</cp:revision>
  <cp:lastPrinted>2020-01-13T01:24:00Z</cp:lastPrinted>
  <dcterms:created xsi:type="dcterms:W3CDTF">2019-10-14T22:49:00Z</dcterms:created>
  <dcterms:modified xsi:type="dcterms:W3CDTF">2020-01-13T01:24:00Z</dcterms:modified>
</cp:coreProperties>
</file>